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176EC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一、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ASCII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文件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 xml:space="preserve"> 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输出</w:t>
      </w:r>
    </w:p>
    <w:p w14:paraId="04CC0B76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　　为了使用下面的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你必须包含头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lt;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fstream.h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gt;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(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在标准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++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中，已经使用取代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 xml:space="preserve">&lt;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fstream.h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&gt;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，所有的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++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标准头文件都是无后缀的。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是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lt;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iostream.h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gt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一个扩展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提供有缓冲的文件输入输出操作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事实上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 </w:t>
      </w:r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lt;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iostream.h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gt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已经被</w:t>
      </w:r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lt;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fstream.h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&gt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包含了。我们从文件操作类的设计开始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会讲解如何进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SCII I/O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篇文章介绍的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们分别使用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spellStart"/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ifstream</w:t>
      </w:r>
      <w:proofErr w:type="spellEnd"/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“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fstream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” 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来作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输入输出。如果你用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过标准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控制台流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spellStart"/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in</w:t>
      </w:r>
      <w:proofErr w:type="spellEnd"/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“cout,”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那现在的事情对你来说很简单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们现在开始讲输出部分，首先声明一个类对象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fstream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out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就可以了，不过你要打开一个文件的话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必须像这样调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fstream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open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。</w:t>
      </w:r>
    </w:p>
    <w:p w14:paraId="22E06B89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out.open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“output.txt”)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你也可以把文件名作为构造参数来打开一个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</w:p>
    <w:p w14:paraId="168A2D0E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fstream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out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“output.txt”)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是我们使用的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因为这样创建和打开一个文件看起来更简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顺便说一句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如果你要打开的文件不存在，它会为你创建一个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所以不用担心文件创建的问题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现在就输出到文件，看起来和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out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操作很像。对不了解控制台输出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out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人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里有个例子。</w:t>
      </w:r>
    </w:p>
    <w:p w14:paraId="4DEF341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t num = 150;</w:t>
      </w:r>
    </w:p>
    <w:p w14:paraId="6CAE7DE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char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name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 = "John Doe";</w:t>
      </w:r>
    </w:p>
    <w:p w14:paraId="7D2099B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out &lt;&lt; "Here is a number: " &lt;&lt; num &lt;&lt; "/n";</w:t>
      </w:r>
    </w:p>
    <w:p w14:paraId="66B63ED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cout &lt;&lt; "Now here is a string: " &lt;&lt; name &lt;&lt; "/n"; </w:t>
      </w:r>
    </w:p>
    <w:p w14:paraId="7894FECA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保存文件，你必须关闭文件，或者回写文件缓冲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1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关闭之后就不能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再操作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所以只有在你不再操作这个文件的时候才调用它，它会自动保存文件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2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回写缓冲区会在保持文件打开的情况下保存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所以只要有必要就使用它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回写看起来像另一次输出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然后调用方法关闭。像这样：</w:t>
      </w:r>
    </w:p>
    <w:p w14:paraId="06FF78EF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out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&lt;&lt; flush;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out.clos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)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现在你用文本编辑器打开文件，内容看起来是这样：</w:t>
      </w:r>
    </w:p>
    <w:p w14:paraId="11CF0B85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Here is a number: 150 Now here is a string: John Doe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很简单吧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!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现在继续文件输入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需要一点技巧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所以先确认你已经明白了流操作，对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“&lt;&lt;”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&gt;&gt;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比较熟悉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因为你接下来还要用到他们。</w:t>
      </w:r>
    </w:p>
    <w:p w14:paraId="4EF9A49D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lastRenderedPageBreak/>
        <w:t>二、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 xml:space="preserve">ASCII 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文件输入</w:t>
      </w:r>
    </w:p>
    <w:p w14:paraId="5A2CF6D2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输入和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spellStart"/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in</w:t>
      </w:r>
      <w:proofErr w:type="spellEnd"/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流很像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刚刚讨论的输出流很像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但你要考虑几件事情。在我们开始复杂的内容之前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先看一个文本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12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GameDev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15.45 L This is really awesome!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为了打开这个文件，你必须创建一个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in-stream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对象</w:t>
      </w:r>
    </w:p>
    <w:p w14:paraId="0A05C3B0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ifstream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n(“input.txt”)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现在读入前四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你还记得怎么用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&lt;&lt;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往流里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插入变量和符号吧？好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“&lt;&lt;” (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插入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之后，是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&gt;&gt;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(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提取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使用方法是一样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看这个代码片段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</w:p>
    <w:p w14:paraId="1A30F1E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t number;</w:t>
      </w:r>
    </w:p>
    <w:p w14:paraId="62BD293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loat real;</w:t>
      </w:r>
    </w:p>
    <w:p w14:paraId="0DE4392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char letter,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word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8];</w:t>
      </w:r>
    </w:p>
    <w:p w14:paraId="0771F3F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fin &gt;&gt; number; fin &gt;&gt; word; fin &gt;&gt; real; fin &gt;&gt; letter;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也可以把这四行读取文件的代码写为更简单的一行。</w:t>
      </w:r>
    </w:p>
    <w:p w14:paraId="39A87623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fin &gt;&gt; number &gt;&gt; word &gt;&gt; real &gt;&gt; letter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它是如何运作的呢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?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的每个空白之后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“&gt;&gt;”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会停止读取内容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直到遇到另一个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&gt;&gt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因为我们读取的每一行都被换行符分割开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是空白字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), “&gt;&gt;”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只把这一行的内容读入变量。这就是这个代码也能正常工作的原因。但是，可别忘了文件的最后一行。</w:t>
      </w:r>
    </w:p>
    <w:p w14:paraId="0EC8F3C9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This is really awesome!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如果你想把</w:t>
      </w:r>
      <w:r w:rsidRPr="005E4F23">
        <w:rPr>
          <w:rFonts w:ascii="Arial" w:eastAsia="宋体" w:hAnsi="Arial" w:cs="Arial"/>
          <w:color w:val="4D4D4D"/>
          <w:kern w:val="0"/>
          <w:sz w:val="36"/>
          <w:szCs w:val="36"/>
        </w:rPr>
        <w:t>整行</w:t>
      </w:r>
      <w:r w:rsidRPr="005E4F23">
        <w:rPr>
          <w:rFonts w:ascii="Arial" w:eastAsia="宋体" w:hAnsi="Arial" w:cs="Arial"/>
          <w:color w:val="4D4D4D"/>
          <w:kern w:val="0"/>
          <w:sz w:val="36"/>
          <w:szCs w:val="36"/>
        </w:rPr>
        <w:t> 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读入一个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har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数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们没办法用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&gt;&gt;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，因为每个单词之间的空格（空白字符）会中止文件的读取。</w:t>
      </w:r>
      <w:r w:rsidRPr="005E4F23">
        <w:rPr>
          <w:rFonts w:ascii="Arial" w:eastAsia="宋体" w:hAnsi="Arial" w:cs="Arial"/>
          <w:color w:val="FF0000"/>
          <w:kern w:val="0"/>
          <w:sz w:val="24"/>
          <w:szCs w:val="24"/>
        </w:rPr>
        <w:t>但是有读取整行的方法</w:t>
      </w:r>
      <w:r w:rsidRPr="005E4F23">
        <w:rPr>
          <w:rFonts w:ascii="Arial" w:eastAsia="宋体" w:hAnsi="Arial" w:cs="Arial"/>
          <w:color w:val="FF0000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FF0000"/>
          <w:kern w:val="0"/>
          <w:sz w:val="24"/>
          <w:szCs w:val="24"/>
        </w:rPr>
        <w:t>它就是</w:t>
      </w:r>
      <w:r w:rsidRPr="005E4F23">
        <w:rPr>
          <w:rFonts w:ascii="Arial" w:eastAsia="宋体" w:hAnsi="Arial" w:cs="Arial"/>
          <w:color w:val="FF0000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FF0000"/>
          <w:kern w:val="0"/>
          <w:sz w:val="24"/>
          <w:szCs w:val="24"/>
        </w:rPr>
        <w:t>getline</w:t>
      </w:r>
      <w:proofErr w:type="spellEnd"/>
      <w:r w:rsidRPr="005E4F23">
        <w:rPr>
          <w:rFonts w:ascii="Arial" w:eastAsia="宋体" w:hAnsi="Arial" w:cs="Arial"/>
          <w:color w:val="FF0000"/>
          <w:kern w:val="0"/>
          <w:sz w:val="24"/>
          <w:szCs w:val="24"/>
        </w:rPr>
        <w:t>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就是我们要做的。</w:t>
      </w:r>
    </w:p>
    <w:p w14:paraId="4E3D1C0B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fin.getline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(sentence, 100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是函数参数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第一个参数显然是用来接受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har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数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第二个参数是在遇到换行符之前，数组允许接受的最大元素数量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现在我们得到了想要的结果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“This is really awesome!”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。</w:t>
      </w:r>
    </w:p>
    <w:p w14:paraId="1969AA6A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27"/>
          <w:szCs w:val="27"/>
        </w:rPr>
        <w:t>读文件相关函数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get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每次返回一个字符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ignore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int,char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跳过一定数量的某个字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但你必须传给它两个参数。第一个是需要跳过的字符数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第二个是一个字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当遇到的时候就会停止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例子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</w:p>
    <w:p w14:paraId="05BB64E0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n.ignor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100, ‘/n’)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会跳过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100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个字符，或者不足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100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时候，跳过所有之前的字符，包括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‘/n’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lastRenderedPageBreak/>
        <w:t>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peek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返回文件中的下一个字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但并不实际读取它。所以如果你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peek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查看下一个字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get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peek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之后读取，会得到同一个字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然后移动文件计数器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putback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char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输入字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一次一个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到流中。我没有见到过它的使用，但这个函数确实存在。</w:t>
      </w:r>
    </w:p>
    <w:p w14:paraId="011999FB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如果是个很大的多行存储的文本型文件可以这么读：</w:t>
      </w:r>
    </w:p>
    <w:p w14:paraId="4E34D2E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char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bu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[1024];    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临时保存读取出来的文件内容</w:t>
      </w:r>
    </w:p>
    <w:p w14:paraId="5B8CB66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tring message;</w:t>
      </w:r>
    </w:p>
    <w:p w14:paraId="403E465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301E396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open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myfile.js");</w:t>
      </w:r>
    </w:p>
    <w:p w14:paraId="128DC3B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is_open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)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文件打开成功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说明曾经写入过东西</w:t>
      </w:r>
    </w:p>
    <w:p w14:paraId="639946D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{</w:t>
      </w:r>
    </w:p>
    <w:p w14:paraId="0A40D69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while(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good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 &amp;&amp; 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eo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)</w:t>
      </w:r>
    </w:p>
    <w:p w14:paraId="7475492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{</w:t>
      </w:r>
    </w:p>
    <w:p w14:paraId="528539E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emset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buf,0,1024);</w:t>
      </w:r>
    </w:p>
    <w:p w14:paraId="5C0A7AB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getlin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buf,1204);</w:t>
      </w:r>
    </w:p>
    <w:p w14:paraId="1913136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message =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bu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0BDD1EF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......         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这里可能对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essage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做一些操作</w:t>
      </w:r>
    </w:p>
    <w:p w14:paraId="3CFA499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cout&lt;&lt;message&lt;&lt;endl;</w:t>
      </w:r>
    </w:p>
    <w:p w14:paraId="68E7025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}</w:t>
      </w:r>
    </w:p>
    <w:p w14:paraId="0151E2E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3D7A983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232DC608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你应该已经知道如何读取和写入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SCII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了。但我们还不能罢休，因为二进制文件还在等着我们。</w:t>
      </w:r>
    </w:p>
    <w:p w14:paraId="2E12D642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三、二进制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 xml:space="preserve"> 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输入输出</w:t>
      </w:r>
    </w:p>
    <w:p w14:paraId="23B2620B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二进制文件会复杂一点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但还是很简单的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首先你要注意我们不再使用插入和提取操作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译者注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&lt;&lt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&gt;&gt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操作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)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你可以这么做，但它不会用二进制方式读写。你必须使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read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write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读取和写入二进制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创建一个二进制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看下一行。</w:t>
      </w:r>
    </w:p>
    <w:p w14:paraId="0D67FF17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fstream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out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“file.dat”,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ios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::binary)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会以二进制方式打开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而不是默认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SCII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模式。首先从写入文件开始。函数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write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有两个参数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第一个是指向对象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har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类型的指针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第二个是对象的大小（译者注：字节数）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为了说明，看例子。</w:t>
      </w:r>
    </w:p>
    <w:p w14:paraId="69B1C695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lastRenderedPageBreak/>
        <w:t xml:space="preserve">int number = 30; 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fout.write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 xml:space="preserve">((char *)(&amp;number), 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sizeof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(number)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第一个参数写做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char 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)(&amp;number)</w:t>
      </w:r>
      <w:proofErr w:type="gramStart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这是把一个整型变量转为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char 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指针。如果你不理解，可以立刻翻阅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++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书籍，如果有必要的话。第二个参数写作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spellStart"/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izeof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number)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izeof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返回对象大小的字节数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就是这样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!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36"/>
          <w:szCs w:val="36"/>
        </w:rPr>
        <w:t>二进制文件最好的地方是可以在一行把一个结构写入文件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如果说，你的结构有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12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个不同的成员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SCII?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，你不得不每次一条的写入所有成员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但二进制文件替你做好了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看这个。</w:t>
      </w:r>
    </w:p>
    <w:p w14:paraId="641C28E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struct OBJECT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{ int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number; char letter; } obj;</w:t>
      </w:r>
    </w:p>
    <w:p w14:paraId="275B146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bj.number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 15;</w:t>
      </w:r>
    </w:p>
    <w:p w14:paraId="6C2A29A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bj.letter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 ‘M’;</w:t>
      </w:r>
    </w:p>
    <w:p w14:paraId="288DBA8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out.writ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((char *)(&amp;obj),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izeo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(obj)); </w:t>
      </w:r>
    </w:p>
    <w:p w14:paraId="60397713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样就写入了整个结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!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接下来是输入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.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输入也很简单，因为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read()?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函数的参数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write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是完全一样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使用方法也相同。</w:t>
      </w:r>
    </w:p>
    <w:p w14:paraId="179A1049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ifstream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 xml:space="preserve"> fin("file.dat", 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ios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 xml:space="preserve">::binary); 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fin.read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 xml:space="preserve">((char *)(&amp;obj), </w:t>
      </w:r>
      <w:proofErr w:type="spellStart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sizeof</w:t>
      </w:r>
      <w:proofErr w:type="spellEnd"/>
      <w:r w:rsidRPr="005E4F23">
        <w:rPr>
          <w:rFonts w:ascii="Source Code Pro" w:eastAsia="宋体" w:hAnsi="Source Code Pro" w:cs="宋体"/>
          <w:color w:val="C7254E"/>
          <w:kern w:val="0"/>
          <w:szCs w:val="21"/>
          <w:shd w:val="clear" w:color="auto" w:fill="F9F2F4"/>
        </w:rPr>
        <w:t>(obj)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不多解释用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因为它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write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是完全相同的。二进制文件比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SCII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简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但有个缺点是无法用文本编辑器编辑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二进制文件使用二进制保存，打开后显示的是乱码，需要使用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BinaryViewer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打开。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SCII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显示的就是你想要的，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cout&lt;&lt;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一样。</w:t>
      </w:r>
    </w:p>
    <w:p w14:paraId="0C6F8814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27"/>
          <w:szCs w:val="27"/>
        </w:rPr>
        <w:t>写文件相关函数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只有一个你可能会关注的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那就是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put(char)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它每次向输出流中写入一个字符。</w:t>
      </w:r>
    </w:p>
    <w:p w14:paraId="2DC42CA7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四、更多方法</w:t>
      </w:r>
    </w:p>
    <w:p w14:paraId="59F1BDC9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检查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你已经学会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open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close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不过这里还有其它你可能用到的方法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good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返回一个布尔值，表示文件打开是否正确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类似的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bad()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返回一个布尔值表示文件打开是否错误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如果出错，就不要继续进一步的操作了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最后一个检查的方法是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fail()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bad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有点相似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但没那么严重。</w:t>
      </w:r>
    </w:p>
    <w:p w14:paraId="2A0AADEC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lastRenderedPageBreak/>
        <w:t>五、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C++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文件的读取和写入程序举例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++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文件的读取和写入程序举例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1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：</w:t>
      </w:r>
    </w:p>
    <w:p w14:paraId="76BF11C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#include &lt;iostream&gt;</w:t>
      </w:r>
    </w:p>
    <w:p w14:paraId="1B19A70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#include &lt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omanip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gt;</w:t>
      </w:r>
    </w:p>
    <w:p w14:paraId="4228B5B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#include &lt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gt;</w:t>
      </w:r>
    </w:p>
    <w:p w14:paraId="2ECF297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5C76456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using namespace std;</w:t>
      </w:r>
    </w:p>
    <w:p w14:paraId="4051100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00DFC7D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int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ain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24013B0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char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buffer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56];</w:t>
      </w:r>
    </w:p>
    <w:p w14:paraId="5E4315F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y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("c:\\a.txt");</w:t>
      </w:r>
    </w:p>
    <w:p w14:paraId="4EADE16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c:\\b.txt");</w:t>
      </w:r>
    </w:p>
    <w:p w14:paraId="7FAD37E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3347ADE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yfil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5FE76E4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cout &lt;&lt; "Unable to open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y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;</w:t>
      </w:r>
    </w:p>
    <w:p w14:paraId="4C7E813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exit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); // terminate with error</w:t>
      </w:r>
    </w:p>
    <w:p w14:paraId="2C2F281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2822CF4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5A76C27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190F29B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cout &lt;&lt; "Unable to open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t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;</w:t>
      </w:r>
    </w:p>
    <w:p w14:paraId="75C1480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exit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); // terminate with error</w:t>
      </w:r>
    </w:p>
    <w:p w14:paraId="12F5CF0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B13EAE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4628667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int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a,b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16EF60C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int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=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0,j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=0;</w:t>
      </w:r>
    </w:p>
    <w:p w14:paraId="785FCC8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int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ata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6][2];</w:t>
      </w:r>
    </w:p>
    <w:p w14:paraId="0E36B0B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while (!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yfile.eo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 )</w:t>
      </w:r>
    </w:p>
    <w:p w14:paraId="6326033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{</w:t>
      </w:r>
    </w:p>
    <w:p w14:paraId="445651A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yfile.getlin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(buffer,10);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读入每行</w:t>
      </w:r>
    </w:p>
    <w:p w14:paraId="3E87A3D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scan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buffer,"%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%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",&amp;a,&amp;b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74A4B0E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cout&lt;&lt;a&lt;&lt;" "&lt;&lt;b&lt;&lt;endl;</w:t>
      </w:r>
    </w:p>
    <w:p w14:paraId="6D23E3F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data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[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0]=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a;</w:t>
      </w:r>
    </w:p>
    <w:p w14:paraId="14EE38C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data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[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]=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b;</w:t>
      </w:r>
    </w:p>
    <w:p w14:paraId="1205ECD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++;</w:t>
      </w:r>
    </w:p>
    <w:p w14:paraId="085C8C5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}</w:t>
      </w:r>
    </w:p>
    <w:p w14:paraId="6180A5F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yfile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1F6BF60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or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t k=0;k&lt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;k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++)</w:t>
      </w:r>
    </w:p>
    <w:p w14:paraId="0BCB648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{</w:t>
      </w:r>
    </w:p>
    <w:p w14:paraId="14DD83E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&lt;data[k][0] &lt;&lt;" "&lt;&lt;data[k][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]&lt;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endl;</w:t>
      </w:r>
    </w:p>
    <w:p w14:paraId="11196F5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 cout&lt;&lt;data[k][0] &lt;&lt;" "&lt;&lt;data[k][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]&lt;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endl;</w:t>
      </w:r>
    </w:p>
    <w:p w14:paraId="17D00D5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}</w:t>
      </w:r>
    </w:p>
    <w:p w14:paraId="239D25D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5EC265E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62CC27D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return 0;</w:t>
      </w:r>
    </w:p>
    <w:p w14:paraId="4D21EDB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29A8D082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++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文件的读取和写入程序举例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2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：</w:t>
      </w:r>
    </w:p>
    <w:p w14:paraId="4C53D4F5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/*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从键盘读入一行字符，把其中的字母依次放在磁盘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a2.dat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中，再把它从磁盘文件读入程序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将其中的小写字母改成大写字母，再存入磁盘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a3.dat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中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*/</w:t>
      </w:r>
    </w:p>
    <w:p w14:paraId="471D8AA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＃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nclud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gt;</w:t>
      </w:r>
    </w:p>
    <w:p w14:paraId="535D05B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＃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nclud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iostream&gt;</w:t>
      </w:r>
    </w:p>
    <w:p w14:paraId="32B1A15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＃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nclud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mat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gt;</w:t>
      </w:r>
    </w:p>
    <w:p w14:paraId="6387483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using namespace std;</w:t>
      </w:r>
    </w:p>
    <w:p w14:paraId="57EB50D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从键盘上读取字符的函数</w:t>
      </w:r>
    </w:p>
    <w:p w14:paraId="7989D5B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void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read_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av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37D7FC5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char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80];</w:t>
      </w:r>
    </w:p>
    <w:p w14:paraId="73F82DA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f1.dat");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以输出方式打开文件</w:t>
      </w:r>
    </w:p>
    <w:p w14:paraId="12FC6BA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78BA0B6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er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&lt;"open error!"&lt;&lt;endl;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注意是用的是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er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</w:p>
    <w:p w14:paraId="145366C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exit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);</w:t>
      </w:r>
    </w:p>
    <w:p w14:paraId="5E9B82F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}</w:t>
      </w:r>
    </w:p>
    <w:p w14:paraId="0EFB216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in.getlin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c,80);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从键盘读入一行字符</w:t>
      </w:r>
    </w:p>
    <w:p w14:paraId="533E568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or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int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=0;c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!=0;i++)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对字符一个一个的处理，直到遇到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'/0'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为止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</w:p>
    <w:p w14:paraId="198B0DA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if(c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&gt;=65&amp;&amp;c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&lt;=90||c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&gt;=97&amp;&amp;c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&lt;=122){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保证输入的字符是字符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</w:p>
    <w:p w14:paraId="0698975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.put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c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);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将字母字符存入磁盘文件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</w:p>
    <w:p w14:paraId="26F3ABB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cout&lt;&lt;c[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]&lt;&lt;"";</w:t>
      </w:r>
    </w:p>
    <w:p w14:paraId="6D10738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}</w:t>
      </w:r>
    </w:p>
    <w:p w14:paraId="2B2C3A1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cout&lt;&lt;endl;</w:t>
      </w:r>
    </w:p>
    <w:p w14:paraId="5ABE35F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4E2A016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3C83B13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void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reat_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ata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23336A8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char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068B3A3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f1.dat",ios::in);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以输入的方式打开文件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</w:p>
    <w:p w14:paraId="264593D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  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564597F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er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&lt;"open error!"&lt;&lt;endl;</w:t>
      </w:r>
    </w:p>
    <w:p w14:paraId="46E3B80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exit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);</w:t>
      </w:r>
    </w:p>
    <w:p w14:paraId="29186B9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}</w:t>
      </w:r>
    </w:p>
    <w:p w14:paraId="28E55C4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f3.dat");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定义输出流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3.dat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文件</w:t>
      </w:r>
    </w:p>
    <w:p w14:paraId="0211B50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7C5AD84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er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&lt;"open error!"&lt;&lt;endl;</w:t>
      </w:r>
    </w:p>
    <w:p w14:paraId="442937D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exit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);</w:t>
      </w:r>
    </w:p>
    <w:p w14:paraId="7C4F846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}</w:t>
      </w:r>
    </w:p>
    <w:p w14:paraId="11981D3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while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get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){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当读取字符成功时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</w:p>
    <w:p w14:paraId="13A5BC1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lt;=122&amp;&amp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&gt;=97)</w:t>
      </w:r>
    </w:p>
    <w:p w14:paraId="582DBAE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=ch-32;</w:t>
      </w:r>
    </w:p>
    <w:p w14:paraId="6D676BF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.put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33A5798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cout&lt;&lt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6E33527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}</w:t>
      </w:r>
    </w:p>
    <w:p w14:paraId="41EF315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cout&lt;&lt;endl;</w:t>
      </w:r>
    </w:p>
    <w:p w14:paraId="1045952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ile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5876CC6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ile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608BAAA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}</w:t>
      </w:r>
    </w:p>
    <w:p w14:paraId="691FE8A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int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ain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</w:p>
    <w:p w14:paraId="082DD3F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read_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av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6128AD0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reat_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ata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7081BAC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system("pause");</w:t>
      </w:r>
    </w:p>
    <w:p w14:paraId="3BE7661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return 0;</w:t>
      </w:r>
    </w:p>
    <w:p w14:paraId="37438B1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}  </w:t>
      </w:r>
    </w:p>
    <w:p w14:paraId="353BE74B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++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文件的读取和写入程序举例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3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Example :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从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in.txt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　文件中读入数据，并输出到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txt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中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输出的文件中每行之间有一空行相隔</w:t>
      </w:r>
    </w:p>
    <w:p w14:paraId="5624FE5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#include </w:t>
      </w:r>
    </w:p>
    <w:p w14:paraId="643E1E2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#include </w:t>
      </w:r>
    </w:p>
    <w:p w14:paraId="3E16BF9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#include </w:t>
      </w:r>
    </w:p>
    <w:p w14:paraId="09C1CBE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using namespace std;</w:t>
      </w:r>
    </w:p>
    <w:p w14:paraId="6AB7CC3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t main (int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  <w:proofErr w:type="gramEnd"/>
    </w:p>
    <w:p w14:paraId="2821FA0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3A8294A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string s;</w:t>
      </w:r>
    </w:p>
    <w:p w14:paraId="3E8E5D0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694C25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inf;</w:t>
      </w:r>
    </w:p>
    <w:p w14:paraId="43F179A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.open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in.txt");</w:t>
      </w:r>
    </w:p>
    <w:p w14:paraId="21D4A58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5E000A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打开输出文件</w:t>
      </w:r>
    </w:p>
    <w:p w14:paraId="2D866FE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1980757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.open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out.txt");</w:t>
      </w:r>
    </w:p>
    <w:p w14:paraId="70265F8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0B2C3C2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3B0B6F5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从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.txt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文件中读入数据，并输出到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.txt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中</w:t>
      </w:r>
    </w:p>
    <w:p w14:paraId="40BC378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/*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其中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getlin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参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,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参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);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作用是从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inf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指向的文件中</w:t>
      </w:r>
    </w:p>
    <w:p w14:paraId="0FAAE95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每次读入一行，把数据存到字符串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中，从第一行开始</w:t>
      </w:r>
    </w:p>
    <w:p w14:paraId="2AC7A54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每读完一行后，系统自动地把指针指向下一行，不用人为</w:t>
      </w:r>
    </w:p>
    <w:p w14:paraId="481B438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干预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*/</w:t>
      </w:r>
    </w:p>
    <w:p w14:paraId="58FA12C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while(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getlin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,s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) ){    </w:t>
      </w:r>
    </w:p>
    <w:p w14:paraId="0CAFC88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&lt;&lt; s  &lt;&lt; '\n\n';    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我这里并没有用到字符串</w:t>
      </w:r>
    </w:p>
    <w:p w14:paraId="4EAD4B5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cout &lt;&lt; s  &lt;&lt; endl &lt;&lt; endl;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数组，而是只用了一个串</w:t>
      </w:r>
    </w:p>
    <w:p w14:paraId="692F65E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}                            //S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，是因为我每次读入一行</w:t>
      </w:r>
    </w:p>
    <w:p w14:paraId="5A66067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后，立即就把它输出到</w:t>
      </w:r>
    </w:p>
    <w:p w14:paraId="17130D7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50F8B9A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0F79F5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        //out.txt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中，跟着读下一行</w:t>
      </w:r>
    </w:p>
    <w:p w14:paraId="66A9FFF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22CC80E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1A7A6BF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658CF69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return 0;</w:t>
      </w:r>
    </w:p>
    <w:p w14:paraId="6BDBDA9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6C5E8CE1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===============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================</w:t>
      </w:r>
    </w:p>
    <w:p w14:paraId="024F777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#include </w:t>
      </w:r>
    </w:p>
    <w:p w14:paraId="3DA7077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#include </w:t>
      </w:r>
    </w:p>
    <w:p w14:paraId="4BD5538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#include </w:t>
      </w:r>
    </w:p>
    <w:p w14:paraId="51F1DB2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#include </w:t>
      </w:r>
    </w:p>
    <w:p w14:paraId="467125B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using namespace std;</w:t>
      </w:r>
    </w:p>
    <w:p w14:paraId="7DC16A7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t main (int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{</w:t>
      </w:r>
      <w:proofErr w:type="gramEnd"/>
    </w:p>
    <w:p w14:paraId="001E813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2D5106E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1882D4E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6E2DF23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inf;</w:t>
      </w:r>
    </w:p>
    <w:p w14:paraId="73B1009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.open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in.txt");</w:t>
      </w:r>
    </w:p>
    <w:p w14:paraId="6870831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3F61C1E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2459804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fstream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189A31A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.open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out.txt");</w:t>
      </w:r>
    </w:p>
    <w:p w14:paraId="6E70A18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1F260A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/*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这道题有许多解法的，重要的要了它文件输入输出的原理</w:t>
      </w:r>
    </w:p>
    <w:p w14:paraId="7A73F7E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你可以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一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行行地读入，也可以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一个字一个字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地读入，或一个词</w:t>
      </w:r>
    </w:p>
    <w:p w14:paraId="4DFA737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一个词地读入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，整型或浮点型读入，看你定义的是哪种数据类型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*/</w:t>
      </w:r>
    </w:p>
    <w:p w14:paraId="1C2D9E7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1D25E29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char c;</w:t>
      </w:r>
    </w:p>
    <w:p w14:paraId="5172E27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inf &gt;&gt;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noskipws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不忽略空白，把每行最后那个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'\n'</w:t>
      </w:r>
    </w:p>
    <w:p w14:paraId="3F66FC1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也读进来。</w:t>
      </w:r>
    </w:p>
    <w:p w14:paraId="6CE2112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while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 &gt;&gt;c)</w:t>
      </w:r>
    </w:p>
    <w:p w14:paraId="37B8658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{</w:t>
      </w:r>
    </w:p>
    <w:p w14:paraId="381C933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if (c == '\n'){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遇到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'\n'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回车、换行。</w:t>
      </w:r>
    </w:p>
    <w:p w14:paraId="3B475E6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&lt;&lt; "\n\n";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输出到文件</w:t>
      </w:r>
    </w:p>
    <w:p w14:paraId="3BFE21B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cout &lt;&lt; "\n\n";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输出到屏幕</w:t>
      </w:r>
    </w:p>
    <w:p w14:paraId="1F61149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}</w:t>
      </w:r>
    </w:p>
    <w:p w14:paraId="6A5FE94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C843AE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else{</w:t>
      </w:r>
      <w:proofErr w:type="gramEnd"/>
    </w:p>
    <w:p w14:paraId="77D3A28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&lt;&lt; c;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输出到文件</w:t>
      </w:r>
    </w:p>
    <w:p w14:paraId="0D0EF85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cout &lt;&lt; c;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输出到屏幕</w:t>
      </w:r>
    </w:p>
    <w:p w14:paraId="1259558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}</w:t>
      </w:r>
    </w:p>
    <w:p w14:paraId="0833F46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}</w:t>
      </w:r>
    </w:p>
    <w:p w14:paraId="4C34597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/*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同样的原理，从文件中读入单个字符，每次读入一个后，</w:t>
      </w:r>
    </w:p>
    <w:p w14:paraId="0F5893E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　系统自动地把指针指向下一个字，而不用你指定这次读哪个，</w:t>
      </w:r>
    </w:p>
    <w:p w14:paraId="542ED9D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下次读哪个，除非你不想从第一个开始读，比如说：我想从</w:t>
      </w:r>
    </w:p>
    <w:p w14:paraId="2466D2B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第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00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个字开始读，或者我想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读最后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50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个字。这就需要调用</w:t>
      </w:r>
    </w:p>
    <w:p w14:paraId="17AD606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相应的函数，并指定相应的位置。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*/</w:t>
      </w:r>
    </w:p>
    <w:p w14:paraId="7158780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6A00B2B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37D566D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f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10D7BED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utf.clos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3FC2264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return 0;</w:t>
      </w:r>
    </w:p>
    <w:p w14:paraId="16439DF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3B106965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六、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C++</w:t>
      </w:r>
      <w:r w:rsidRPr="005E4F23">
        <w:rPr>
          <w:rFonts w:ascii="Arial" w:eastAsia="宋体" w:hAnsi="Arial" w:cs="Arial"/>
          <w:color w:val="FF0000"/>
          <w:kern w:val="0"/>
          <w:sz w:val="36"/>
          <w:szCs w:val="36"/>
        </w:rPr>
        <w:t>文件的读取和写入讨论：</w:t>
      </w:r>
    </w:p>
    <w:p w14:paraId="7FA81EE8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主　　题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1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：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 xml:space="preserve"> 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请问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VC++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中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怎么实现读取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.txt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文件时的行定位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就是读取指定的行的内容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.</w:t>
      </w:r>
    </w:p>
    <w:p w14:paraId="6FB6949A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一行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一行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读到你想要的那行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方法是读一行。</w:t>
      </w:r>
    </w:p>
    <w:p w14:paraId="4A6FCE8E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对话框读写文本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/</w:t>
      </w:r>
      <w:r w:rsidRPr="005E4F23">
        <w:rPr>
          <w:rFonts w:ascii="Arial" w:eastAsia="宋体" w:hAnsi="Arial" w:cs="Arial"/>
          <w:b/>
          <w:bCs/>
          <w:i/>
          <w:iCs/>
          <w:color w:val="4D4D4D"/>
          <w:kern w:val="0"/>
          <w:sz w:val="24"/>
          <w:szCs w:val="24"/>
        </w:rPr>
        <w:t>***************************************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*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读文本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b/>
          <w:bCs/>
          <w:i/>
          <w:iCs/>
          <w:color w:val="4D4D4D"/>
          <w:kern w:val="0"/>
          <w:sz w:val="24"/>
          <w:szCs w:val="24"/>
        </w:rPr>
        <w:t>****************************************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lastRenderedPageBreak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显示文件打开对话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Dialo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l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TRUE, “SQL”, “*.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xt”,OFN_HIDEREADONLY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|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FN_OVERWRITEPROMPT,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ext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s(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txt)|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xt|SQ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s(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</w:t>
      </w:r>
      <w:proofErr w:type="spellStart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sql</w:t>
      </w:r>
      <w:proofErr w:type="spellEnd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)|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ql|Al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s(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|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||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if 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lg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DoModa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!=IDOK ) return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获取文件的绝对路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File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=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lg.GetPath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打开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out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Open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File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Read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q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=”“,s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读取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do{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s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q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=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ql+s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+”\r\n”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}while (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GetPosition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Clos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fxMessageBox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q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</w:p>
    <w:p w14:paraId="3E540C1B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/</w:t>
      </w:r>
      <w:r w:rsidRPr="005E4F23">
        <w:rPr>
          <w:rFonts w:ascii="Arial" w:eastAsia="宋体" w:hAnsi="Arial" w:cs="Arial"/>
          <w:b/>
          <w:bCs/>
          <w:i/>
          <w:iCs/>
          <w:color w:val="4D4D4D"/>
          <w:kern w:val="0"/>
          <w:sz w:val="24"/>
          <w:szCs w:val="24"/>
        </w:rPr>
        <w:t>***************************************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* 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写文本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b/>
          <w:bCs/>
          <w:i/>
          <w:iCs/>
          <w:color w:val="4D4D4D"/>
          <w:kern w:val="0"/>
          <w:sz w:val="24"/>
          <w:szCs w:val="24"/>
        </w:rPr>
        <w:t>****************************************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显示文件保存对话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Dialo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l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FALSE, “SQL”, “*.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xt”,OFN_HIDEREADONLY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|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FN_OVERWRITEPROMPT,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ext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s(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txt)|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xt|SQ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s(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</w:t>
      </w:r>
      <w:proofErr w:type="spellStart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sql</w:t>
      </w:r>
      <w:proofErr w:type="spellEnd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)|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ql|Al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s(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|</w:t>
      </w:r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||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if 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lg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DoModa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!=IDOK ) return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获取文件的绝对路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File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=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lg.GetPath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out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打开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Open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File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Creat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|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Writ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保存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q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=”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本文件内容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Write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q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ut.Clos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</w:t>
      </w:r>
    </w:p>
    <w:p w14:paraId="39613E94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lastRenderedPageBreak/>
        <w:t>主　　题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2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：我用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::Write,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怎样才可以写入回车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空格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?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而且我要写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两栏要对齐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?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回车换行：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\r\n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”</w:t>
      </w:r>
    </w:p>
    <w:p w14:paraId="62AA7447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主　　题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3: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如何正确的使用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::Open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中的参数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?</w:t>
      </w:r>
    </w:p>
    <w:p w14:paraId="403BB0B1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设计了一个从记事本中读数据的程序。将数据显示在视中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代码如下：</w:t>
      </w:r>
    </w:p>
    <w:p w14:paraId="4CF65B87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void CTry1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View::</w:t>
      </w:r>
      <w:proofErr w:type="spellStart"/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nShow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{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// TODO: Add your command handler code here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;</w:t>
      </w:r>
    </w:p>
    <w:p w14:paraId="22223318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String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filename;</w:t>
      </w:r>
    </w:p>
    <w:p w14:paraId="150EEC86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FileDialog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opendlg(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rue,NULL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NULL,OFN_HIDEREADONLY|OFN_OVERWRITEPROMPT,".(*.txt)|*.txt|All Files(*.*)|*.*||",NULL);</w:t>
      </w:r>
    </w:p>
    <w:p w14:paraId="78948B1F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pendlg.DoModal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==IDOK)</w:t>
      </w:r>
    </w:p>
    <w:p w14:paraId="75AA182C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filename=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opendlg.GetPathNam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196E5030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ile.Open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filename,CFile::modeCreate|CFile::modeReadWrite|CFile::typeText)==0)</w:t>
      </w:r>
    </w:p>
    <w:p w14:paraId="3807132F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{</w:t>
      </w:r>
    </w:p>
    <w:p w14:paraId="0277D270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49D0B66E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AfxMessageBox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error");</w:t>
      </w:r>
    </w:p>
    <w:p w14:paraId="66F36617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return;</w:t>
      </w:r>
    </w:p>
    <w:p w14:paraId="22A05FD1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} </w:t>
      </w:r>
    </w:p>
    <w:p w14:paraId="7D889822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C414DEE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while(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ile.ReadString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string))</w:t>
      </w:r>
    </w:p>
    <w:p w14:paraId="70578DC8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{</w:t>
      </w:r>
    </w:p>
    <w:p w14:paraId="69E72844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trList.AddTai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string);</w:t>
      </w:r>
    </w:p>
    <w:p w14:paraId="6400A738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tring.ReleaseBuffer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081C0C7A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}</w:t>
      </w:r>
    </w:p>
    <w:p w14:paraId="371764D6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17842848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flag=true;</w:t>
      </w:r>
    </w:p>
    <w:p w14:paraId="440A1105" w14:textId="77777777" w:rsidR="005E4F23" w:rsidRPr="005E4F23" w:rsidRDefault="005E4F23" w:rsidP="005E4F23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88" w:after="360"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nvalidate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513BD5DD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}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结果不但在视中没有任何显示，而且记事本中的数据也全部丢失。变成了一片空白。真是搞不懂了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记事本中的数据是我随便写的。如下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11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222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3333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44444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…….</w:t>
      </w:r>
    </w:p>
    <w:p w14:paraId="7F887272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[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解决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]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在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Open(filename,CFile::modeCreate|CFile::modeReadWrite|CFile::typeText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中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Creat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去掉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Creat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意思是没有此文件就建立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有了此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清空文件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</w:p>
    <w:p w14:paraId="309B8696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最好是这样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Open(filename,CFile::modeCreate|CFile::modeNoTruncate|CFile::modeReadWrite|CFile::typeText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，因为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NoTruncat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意思是文件即使存在也不清空。</w:t>
      </w:r>
    </w:p>
    <w:p w14:paraId="5986F60B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lastRenderedPageBreak/>
        <w:t>主　　题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4: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如何使用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C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来读文件</w:t>
      </w:r>
      <w:r w:rsidRPr="005E4F23">
        <w:rPr>
          <w:rFonts w:ascii="Arial" w:eastAsia="宋体" w:hAnsi="Arial" w:cs="Arial"/>
          <w:color w:val="4D4D4D"/>
          <w:kern w:val="0"/>
          <w:sz w:val="27"/>
          <w:szCs w:val="27"/>
        </w:rPr>
        <w:t>?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一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数据文件一行一条记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用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一次读一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并对读取的数据做一些处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请问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while(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还没到结尾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{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…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}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还没到结尾如何判断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?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如果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到了指定位置不读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过一会儿再读又如何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?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[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解决方法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]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while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中不用另加判断条件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因为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本身就是判断标志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若没有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到头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返回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NULL,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因此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while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s)){}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就可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返回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NULL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条件是遇到文件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尾或者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一个空行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[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程序实现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]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假设你已有了名为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s.txt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的文件在你的工程目录下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{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s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char ccc[100]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DWORD o=0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 xml:space="preserve">int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=0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Open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“ts.txt”,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Read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while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s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{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++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if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o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&gt;1)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读两次就不读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break;</w:t>
      </w:r>
    </w:p>
    <w:p w14:paraId="2999DDC3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}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o=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GetPosition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记录上次的结果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读到哪了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……</w:t>
      </w:r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………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..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Seek</w:t>
      </w:r>
      <w:proofErr w:type="spellEnd"/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o,0);//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接着上回读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while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ile.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ss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{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lastRenderedPageBreak/>
        <w:t>strcpy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cc,sss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fxMessageBox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ccc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}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  <w:t>}</w:t>
      </w:r>
    </w:p>
    <w:p w14:paraId="0EDD4C8C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　　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VC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＋＋只提供了删除一个空目录的函数，而在实际应用中往往希望删除其下有很多子目录与文件的目录。为了实现这一功能，我编写了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eleteDirectory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函数，它可以实现这一功能。</w:t>
      </w:r>
    </w:p>
    <w:p w14:paraId="5ACE4E01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函数原型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BOOL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eleteDirectory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char *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ir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;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返回值：成功删除时返回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RUE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，否则返回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ALSE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参数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DirNam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为要删除的目录名，必须为绝对路径名，如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“c:\temp”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。</w:t>
      </w:r>
    </w:p>
    <w:p w14:paraId="37937094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函数定义如下：</w:t>
      </w:r>
    </w:p>
    <w:p w14:paraId="2E52AD0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BOOL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eleteDirectory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har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ir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34C5393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{</w:t>
      </w:r>
    </w:p>
    <w:p w14:paraId="0D30D1F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FileFin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n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;</w:t>
      </w:r>
    </w:p>
    <w:p w14:paraId="24F4BD0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char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leFin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00];</w:t>
      </w:r>
    </w:p>
    <w:p w14:paraId="5C04F23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prin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leFin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"%s\\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*.*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,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ir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44CCE9B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BOOL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sFinde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=(BOOL)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nd.Find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leFin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042E109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while(</w:t>
      </w:r>
      <w:proofErr w:type="spellStart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sFinde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763FD3F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{</w:t>
      </w:r>
    </w:p>
    <w:p w14:paraId="09B3736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sFinde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=(BOOL)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nd.FindNext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445F647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nd.IsDots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)</w:t>
      </w:r>
    </w:p>
    <w:p w14:paraId="1A9E744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{</w:t>
      </w:r>
    </w:p>
    <w:p w14:paraId="4BDFF7C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char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oundFile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00];</w:t>
      </w:r>
    </w:p>
    <w:p w14:paraId="6A3240C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trcpy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oundFileName,tempFind.GetFileName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.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GetBuffe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200));</w:t>
      </w:r>
    </w:p>
    <w:p w14:paraId="24ECBD5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spellStart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nd.IsDirectory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)</w:t>
      </w:r>
    </w:p>
    <w:p w14:paraId="29283CF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{</w:t>
      </w:r>
    </w:p>
    <w:p w14:paraId="07B6EC4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char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Di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00];</w:t>
      </w:r>
    </w:p>
    <w:p w14:paraId="0F941E6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prin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Di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"%s\\%s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,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irName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foundFile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405EA2B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eleteDirectory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Di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09943B4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}</w:t>
      </w:r>
    </w:p>
    <w:p w14:paraId="16B266D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else</w:t>
      </w:r>
    </w:p>
    <w:p w14:paraId="551EFB8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{</w:t>
      </w:r>
    </w:p>
    <w:p w14:paraId="20A3315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char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le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00];</w:t>
      </w:r>
    </w:p>
    <w:p w14:paraId="2FA8E0A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prin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le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"%s\\%s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,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irName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foundFile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7CBE23E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eleteFil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le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2575381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}</w:t>
      </w:r>
    </w:p>
    <w:p w14:paraId="1CF5303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  }</w:t>
      </w:r>
    </w:p>
    <w:p w14:paraId="05472C0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}</w:t>
      </w:r>
    </w:p>
    <w:p w14:paraId="1671136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empFind.Clos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);</w:t>
      </w:r>
    </w:p>
    <w:p w14:paraId="0B0186B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RemovwDirctory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DirNam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)</w:t>
      </w:r>
    </w:p>
    <w:p w14:paraId="54992A5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{</w:t>
      </w:r>
    </w:p>
    <w:p w14:paraId="12F91C2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essageBox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0,"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删除目录失败！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,"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警告信息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,MK_OK);</w:t>
      </w:r>
    </w:p>
    <w:p w14:paraId="79B8C20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return FALSE;</w:t>
      </w:r>
    </w:p>
    <w:p w14:paraId="3FF86E8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}</w:t>
      </w:r>
    </w:p>
    <w:p w14:paraId="38B5A8D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return TRUE;</w:t>
      </w:r>
    </w:p>
    <w:p w14:paraId="2C1AC12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} </w:t>
      </w:r>
    </w:p>
    <w:p w14:paraId="1970E3D7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关键词：文本文件按行读取查找特定字符串替换字符串</w:t>
      </w:r>
    </w:p>
    <w:p w14:paraId="1AE16D73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/C++ VC/MFC</w:t>
      </w:r>
    </w:p>
    <w:p w14:paraId="55308D0C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按行：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gets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getlin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);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tdio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buf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)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Archiv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Read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&amp;str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查找：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trstr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_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cschr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);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seek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)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buf.Find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str)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（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buf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是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类型的）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替换：替换字符串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代码：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ing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CLASS</w:t>
      </w:r>
    </w:p>
    <w:p w14:paraId="429FEF02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我用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fopen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打开一个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txt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文件，想查找某一字符串，找到这个字符串后，再读取它对应行的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其他数据，请教大侠指点小弟如何去做，用什么函数。谢谢。</w:t>
      </w:r>
    </w:p>
    <w:p w14:paraId="0CA0FDE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ａ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.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　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open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过后，逐行读入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tr,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用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trst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判断是否含有特定字符串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.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例子：</w:t>
      </w:r>
    </w:p>
    <w:p w14:paraId="1739B9D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1C9B8A6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FILE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=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open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你要打开的文件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,"r+");</w:t>
      </w:r>
    </w:p>
    <w:p w14:paraId="16188F3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char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mpLin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[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00];</w:t>
      </w:r>
    </w:p>
    <w:p w14:paraId="473A307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while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gets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tmpLine,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200,fd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!=NULL)</w:t>
      </w:r>
    </w:p>
    <w:p w14:paraId="1E62A4D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{</w:t>
      </w:r>
    </w:p>
    <w:p w14:paraId="4959C05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if(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trst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mpLin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"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你要找的字符串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))</w:t>
      </w:r>
    </w:p>
    <w:p w14:paraId="133592D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{</w:t>
      </w:r>
    </w:p>
    <w:p w14:paraId="094F20E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intf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"find the string!\n");</w:t>
      </w:r>
    </w:p>
    <w:p w14:paraId="3BAD9C0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break;</w:t>
      </w:r>
    </w:p>
    <w:p w14:paraId="0E4874A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}</w:t>
      </w:r>
    </w:p>
    <w:p w14:paraId="0CB084B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memset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tmpLine,0,200);</w:t>
      </w:r>
    </w:p>
    <w:p w14:paraId="6AE0039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}</w:t>
      </w:r>
    </w:p>
    <w:p w14:paraId="2EF7CBD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free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mpLin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7354ED1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从指定文件中提取指定字符串</w:t>
      </w:r>
    </w:p>
    <w:p w14:paraId="1C17BB2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>CStrOP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&amp;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StrOP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::</w:t>
      </w:r>
      <w:proofErr w:type="spellStart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GetSpecifyString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(LPCTSTR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zSpec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,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CArchive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a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, BOOL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b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, int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 int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ow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, int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Co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5574C66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{</w:t>
      </w:r>
    </w:p>
    <w:p w14:paraId="7BED20F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do</w:t>
      </w:r>
    </w:p>
    <w:p w14:paraId="53163D4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{</w:t>
      </w:r>
    </w:p>
    <w:p w14:paraId="1739CAC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读取文件内容</w:t>
      </w:r>
    </w:p>
    <w:p w14:paraId="1F23E83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ar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3F8F5B5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{</w:t>
      </w:r>
    </w:p>
    <w:p w14:paraId="79B10E7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判断是否到了文件最末</w:t>
      </w:r>
    </w:p>
    <w:p w14:paraId="188606D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ar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-&gt;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ReadString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*this))</w:t>
      </w:r>
    </w:p>
    <w:p w14:paraId="68C029F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{</w:t>
      </w:r>
    </w:p>
    <w:p w14:paraId="2F16986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未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找到找到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字符串</w:t>
      </w:r>
    </w:p>
    <w:p w14:paraId="10E0D58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ow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1C6C3B1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{</w:t>
      </w:r>
    </w:p>
    <w:p w14:paraId="7F22B64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ow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 0;</w:t>
      </w:r>
    </w:p>
    <w:p w14:paraId="71B8412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}</w:t>
      </w:r>
    </w:p>
    <w:p w14:paraId="44A829D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Co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025A11A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5462C58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{</w:t>
      </w:r>
    </w:p>
    <w:p w14:paraId="6C415BF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Co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 0;</w:t>
      </w:r>
    </w:p>
    <w:p w14:paraId="2271BD8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}</w:t>
      </w:r>
    </w:p>
    <w:p w14:paraId="0080400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(*this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.Format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%s", "");</w:t>
      </w:r>
    </w:p>
    <w:p w14:paraId="5324320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break;             </w:t>
      </w:r>
    </w:p>
    <w:p w14:paraId="2EA0950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}</w:t>
      </w:r>
    </w:p>
    <w:p w14:paraId="618137D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}</w:t>
      </w:r>
    </w:p>
    <w:p w14:paraId="3547B28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获得需要查找的字符串所在行</w:t>
      </w:r>
    </w:p>
    <w:p w14:paraId="1A97EDAF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ow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51861ED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{</w:t>
      </w:r>
    </w:p>
    <w:p w14:paraId="215A679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(*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ow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+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+;</w:t>
      </w:r>
    </w:p>
    <w:p w14:paraId="2444CFE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}</w:t>
      </w:r>
    </w:p>
    <w:p w14:paraId="7EE834F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去掉空白字符</w:t>
      </w:r>
    </w:p>
    <w:p w14:paraId="2D44F17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rimLeft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48EF9D3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proofErr w:type="spellStart"/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TrimRight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;</w:t>
      </w:r>
    </w:p>
    <w:p w14:paraId="2B6F626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判断是否已经找到需要的字串</w:t>
      </w:r>
    </w:p>
    <w:p w14:paraId="6B1E18C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ind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zSpec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 &gt;= 0)</w:t>
      </w:r>
    </w:p>
    <w:p w14:paraId="7CAA4A1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{</w:t>
      </w:r>
    </w:p>
    <w:p w14:paraId="2BE9112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获得需要查找的字符串所在列</w:t>
      </w:r>
    </w:p>
    <w:p w14:paraId="2742B81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Co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459D1E6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{</w:t>
      </w:r>
    </w:p>
    <w:p w14:paraId="37A50DC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Co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 Find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zSpec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 + 1;</w:t>
      </w:r>
    </w:p>
    <w:p w14:paraId="520F088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}</w:t>
      </w:r>
    </w:p>
    <w:p w14:paraId="25C7E0F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判断是否需要提取字符串</w:t>
      </w:r>
    </w:p>
    <w:p w14:paraId="000E321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b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3BA50F8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{</w:t>
      </w:r>
    </w:p>
    <w:p w14:paraId="4650653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判断提取字符串的规则，如果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为－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，则不论字串在任何位置，都可以</w:t>
      </w:r>
    </w:p>
    <w:p w14:paraId="15489E1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进行提取；否则，字串必须在指定位置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时才可以提取</w:t>
      </w:r>
    </w:p>
    <w:p w14:paraId="1DE4C1E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spellStart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= -1)</w:t>
      </w:r>
    </w:p>
    <w:p w14:paraId="6BEF789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{</w:t>
      </w:r>
    </w:p>
    <w:p w14:paraId="5CF1D8C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(*this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.Format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%s", Mid(Find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zSpec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) +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lstrlen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zSpec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));</w:t>
      </w:r>
    </w:p>
    <w:p w14:paraId="45160C7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break;</w:t>
      </w:r>
    </w:p>
    <w:p w14:paraId="79E8A6E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}</w:t>
      </w:r>
    </w:p>
    <w:p w14:paraId="6D57501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else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spellStart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&gt;= 0)</w:t>
      </w:r>
    </w:p>
    <w:p w14:paraId="49A9804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{</w:t>
      </w:r>
    </w:p>
    <w:p w14:paraId="06AA83CD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f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Find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zSpec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) ==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568F13C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{</w:t>
      </w:r>
    </w:p>
    <w:p w14:paraId="49F7B8DA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3F7B561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    (*this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.Format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%s", Mid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iMid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+ 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lstrlen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szSpec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));</w:t>
      </w:r>
    </w:p>
    <w:p w14:paraId="79A19FF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4882C61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    break;</w:t>
      </w:r>
    </w:p>
    <w:p w14:paraId="5BF6F1E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}</w:t>
      </w:r>
    </w:p>
    <w:p w14:paraId="2BABA4B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}</w:t>
      </w:r>
    </w:p>
    <w:p w14:paraId="72DB640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}</w:t>
      </w:r>
    </w:p>
    <w:p w14:paraId="65999FC2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}</w:t>
      </w:r>
    </w:p>
    <w:p w14:paraId="5192C44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else</w:t>
      </w:r>
    </w:p>
    <w:p w14:paraId="068163E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{</w:t>
      </w:r>
    </w:p>
    <w:p w14:paraId="2CE1D1D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if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!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ar</w:t>
      </w:r>
      <w:proofErr w:type="spellEnd"/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6E3CA8F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{</w:t>
      </w:r>
    </w:p>
    <w:p w14:paraId="282A9626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//</w:t>
      </w: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未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找到找到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字符串</w:t>
      </w:r>
    </w:p>
    <w:p w14:paraId="04CEECE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ow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11620247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7FE1A6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{</w:t>
      </w:r>
    </w:p>
    <w:p w14:paraId="6A4805F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Row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 0;</w:t>
      </w:r>
    </w:p>
    <w:p w14:paraId="681983B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}</w:t>
      </w:r>
    </w:p>
    <w:p w14:paraId="35DEB2B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3B79CE0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if(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Co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</w:t>
      </w:r>
    </w:p>
    <w:p w14:paraId="4AE28078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{</w:t>
      </w:r>
    </w:p>
    <w:p w14:paraId="6E675AD3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    *</w:t>
      </w:r>
      <w:proofErr w:type="spell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pCol</w:t>
      </w:r>
      <w:proofErr w:type="spell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= 0;</w:t>
      </w:r>
    </w:p>
    <w:p w14:paraId="0E144BB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}</w:t>
      </w:r>
    </w:p>
    <w:p w14:paraId="3BA85C4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(*this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).Format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("%s", "");</w:t>
      </w:r>
    </w:p>
    <w:p w14:paraId="44E9ED1C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    break;</w:t>
      </w:r>
    </w:p>
    <w:p w14:paraId="5D3A1DAB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        }</w:t>
      </w:r>
    </w:p>
    <w:p w14:paraId="19910270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lastRenderedPageBreak/>
        <w:t xml:space="preserve">        }</w:t>
      </w:r>
    </w:p>
    <w:p w14:paraId="6B1749F1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777C98C9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} </w:t>
      </w:r>
      <w:proofErr w:type="gramStart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while(</w:t>
      </w:r>
      <w:proofErr w:type="gramEnd"/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1);</w:t>
      </w:r>
    </w:p>
    <w:p w14:paraId="01FE4924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 xml:space="preserve">    return *this;</w:t>
      </w:r>
    </w:p>
    <w:p w14:paraId="13488FC5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</w:pPr>
    </w:p>
    <w:p w14:paraId="61C03A0E" w14:textId="77777777" w:rsidR="005E4F23" w:rsidRPr="005E4F23" w:rsidRDefault="005E4F23" w:rsidP="005E4F23">
      <w:pPr>
        <w:widowControl/>
        <w:pBdr>
          <w:bottom w:val="single" w:sz="6" w:space="5" w:color="F5F6F7"/>
        </w:pBdr>
        <w:shd w:val="clear" w:color="auto" w:fill="F3F4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30" w:lineRule="atLeast"/>
        <w:jc w:val="left"/>
        <w:rPr>
          <w:rFonts w:ascii="Source Code Pro" w:eastAsia="宋体" w:hAnsi="Source Code Pro" w:cs="宋体"/>
          <w:color w:val="000000"/>
          <w:kern w:val="0"/>
          <w:szCs w:val="21"/>
        </w:rPr>
      </w:pPr>
      <w:r w:rsidRPr="005E4F23">
        <w:rPr>
          <w:rFonts w:ascii="Source Code Pro" w:eastAsia="宋体" w:hAnsi="Source Code Pro" w:cs="宋体"/>
          <w:color w:val="000000"/>
          <w:kern w:val="0"/>
          <w:szCs w:val="21"/>
          <w:shd w:val="clear" w:color="auto" w:fill="F3F4F5"/>
        </w:rPr>
        <w:t>}</w:t>
      </w:r>
    </w:p>
    <w:p w14:paraId="2680127D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其中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OP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是我新建的类，函数声明为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br/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StrOP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&amp;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GetSpecifyString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(LPCTSTR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szSpec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,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Archiv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proofErr w:type="spellStart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ar</w:t>
      </w:r>
      <w:proofErr w:type="spellEnd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 xml:space="preserve"> = NULL, BOOL </w:t>
      </w:r>
      <w:proofErr w:type="spellStart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bMid</w:t>
      </w:r>
      <w:proofErr w:type="spellEnd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 xml:space="preserve"> = TRUE, int </w:t>
      </w:r>
      <w:proofErr w:type="spellStart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>iMid</w:t>
      </w:r>
      <w:proofErr w:type="spellEnd"/>
      <w:r w:rsidRPr="005E4F23">
        <w:rPr>
          <w:rFonts w:ascii="Arial" w:eastAsia="宋体" w:hAnsi="Arial" w:cs="Arial"/>
          <w:i/>
          <w:iCs/>
          <w:color w:val="4D4D4D"/>
          <w:kern w:val="0"/>
          <w:sz w:val="24"/>
          <w:szCs w:val="24"/>
        </w:rPr>
        <w:t xml:space="preserve"> = 0, int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 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pRow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= NULL, int*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pCol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= NULL);</w:t>
      </w:r>
    </w:p>
    <w:p w14:paraId="1A52125D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这个函数能实现在指定文本格式的文件中进行特定字符串的查找、提取、定位等工作，其中参数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Archiv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r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初始化为：</w:t>
      </w:r>
    </w:p>
    <w:p w14:paraId="5997422A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file</w:t>
      </w:r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（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MyTxt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，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Fil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modeRead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）</w:t>
      </w:r>
    </w:p>
    <w:p w14:paraId="1AD230EF" w14:textId="77777777" w:rsidR="005E4F23" w:rsidRPr="005E4F23" w:rsidRDefault="005E4F23" w:rsidP="005E4F23">
      <w:pPr>
        <w:widowControl/>
        <w:shd w:val="clear" w:color="auto" w:fill="FFFFFF"/>
        <w:spacing w:after="240" w:line="390" w:lineRule="atLeast"/>
        <w:jc w:val="left"/>
        <w:rPr>
          <w:rFonts w:ascii="Arial" w:eastAsia="宋体" w:hAnsi="Arial" w:cs="Arial"/>
          <w:color w:val="4D4D4D"/>
          <w:kern w:val="0"/>
          <w:sz w:val="24"/>
          <w:szCs w:val="24"/>
        </w:rPr>
      </w:pP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Archiv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 </w:t>
      </w:r>
      <w:proofErr w:type="spellStart"/>
      <w:proofErr w:type="gram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ar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(</w:t>
      </w:r>
      <w:proofErr w:type="gram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 xml:space="preserve">&amp;file, </w:t>
      </w:r>
      <w:proofErr w:type="spellStart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CArchive</w:t>
      </w:r>
      <w:proofErr w:type="spellEnd"/>
      <w:r w:rsidRPr="005E4F23">
        <w:rPr>
          <w:rFonts w:ascii="Arial" w:eastAsia="宋体" w:hAnsi="Arial" w:cs="Arial"/>
          <w:color w:val="4D4D4D"/>
          <w:kern w:val="0"/>
          <w:sz w:val="24"/>
          <w:szCs w:val="24"/>
        </w:rPr>
        <w:t>::load)</w:t>
      </w:r>
    </w:p>
    <w:p w14:paraId="51DB8819" w14:textId="77777777" w:rsidR="00626A36" w:rsidRPr="005E4F23" w:rsidRDefault="00626A36"/>
    <w:sectPr w:rsidR="00626A36" w:rsidRPr="005E4F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45870" w14:textId="77777777" w:rsidR="00A33B9C" w:rsidRDefault="00A33B9C" w:rsidP="005E4F23">
      <w:r>
        <w:separator/>
      </w:r>
    </w:p>
  </w:endnote>
  <w:endnote w:type="continuationSeparator" w:id="0">
    <w:p w14:paraId="348FABC7" w14:textId="77777777" w:rsidR="00A33B9C" w:rsidRDefault="00A33B9C" w:rsidP="005E4F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A149D" w14:textId="77777777" w:rsidR="00A33B9C" w:rsidRDefault="00A33B9C" w:rsidP="005E4F23">
      <w:r>
        <w:separator/>
      </w:r>
    </w:p>
  </w:footnote>
  <w:footnote w:type="continuationSeparator" w:id="0">
    <w:p w14:paraId="6B15DD11" w14:textId="77777777" w:rsidR="00A33B9C" w:rsidRDefault="00A33B9C" w:rsidP="005E4F2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Mza0NDK3NDe1NDRR0lEKTi0uzszPAykwrAUAO7bR8SwAAAA="/>
  </w:docVars>
  <w:rsids>
    <w:rsidRoot w:val="000039CE"/>
    <w:rsid w:val="000039CE"/>
    <w:rsid w:val="005E4F23"/>
    <w:rsid w:val="00626A36"/>
    <w:rsid w:val="00A33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8297EC1-922E-4AD9-9480-1BCAB4166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E4F2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E4F2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E4F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E4F23"/>
    <w:rPr>
      <w:sz w:val="18"/>
      <w:szCs w:val="18"/>
    </w:rPr>
  </w:style>
  <w:style w:type="paragraph" w:customStyle="1" w:styleId="msonormal0">
    <w:name w:val="msonormal"/>
    <w:basedOn w:val="a"/>
    <w:rsid w:val="005E4F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semiHidden/>
    <w:unhideWhenUsed/>
    <w:rsid w:val="005E4F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5E4F23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5E4F2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5E4F23"/>
    <w:rPr>
      <w:rFonts w:ascii="宋体" w:eastAsia="宋体" w:hAnsi="宋体" w:cs="宋体"/>
      <w:kern w:val="0"/>
      <w:sz w:val="24"/>
      <w:szCs w:val="24"/>
    </w:rPr>
  </w:style>
  <w:style w:type="character" w:customStyle="1" w:styleId="hljs-keyword">
    <w:name w:val="hljs-keyword"/>
    <w:basedOn w:val="a0"/>
    <w:rsid w:val="005E4F23"/>
  </w:style>
  <w:style w:type="character" w:customStyle="1" w:styleId="hljs-number">
    <w:name w:val="hljs-number"/>
    <w:basedOn w:val="a0"/>
    <w:rsid w:val="005E4F23"/>
  </w:style>
  <w:style w:type="character" w:customStyle="1" w:styleId="hljs-string">
    <w:name w:val="hljs-string"/>
    <w:basedOn w:val="a0"/>
    <w:rsid w:val="005E4F23"/>
  </w:style>
  <w:style w:type="character" w:customStyle="1" w:styleId="hljs-builtin">
    <w:name w:val="hljs-built_in"/>
    <w:basedOn w:val="a0"/>
    <w:rsid w:val="005E4F23"/>
  </w:style>
  <w:style w:type="character" w:customStyle="1" w:styleId="hljs-type">
    <w:name w:val="hljs-type"/>
    <w:basedOn w:val="a0"/>
    <w:rsid w:val="005E4F23"/>
  </w:style>
  <w:style w:type="character" w:customStyle="1" w:styleId="hljs-property">
    <w:name w:val="hljs-property"/>
    <w:basedOn w:val="a0"/>
    <w:rsid w:val="005E4F23"/>
  </w:style>
  <w:style w:type="character" w:customStyle="1" w:styleId="hljs-comment">
    <w:name w:val="hljs-comment"/>
    <w:basedOn w:val="a0"/>
    <w:rsid w:val="005E4F23"/>
  </w:style>
  <w:style w:type="character" w:styleId="a8">
    <w:name w:val="Emphasis"/>
    <w:basedOn w:val="a0"/>
    <w:uiPriority w:val="20"/>
    <w:qFormat/>
    <w:rsid w:val="005E4F23"/>
    <w:rPr>
      <w:i/>
      <w:iCs/>
    </w:rPr>
  </w:style>
  <w:style w:type="character" w:customStyle="1" w:styleId="hljs-preprocessor">
    <w:name w:val="hljs-preprocessor"/>
    <w:basedOn w:val="a0"/>
    <w:rsid w:val="005E4F23"/>
  </w:style>
  <w:style w:type="character" w:styleId="a9">
    <w:name w:val="Strong"/>
    <w:basedOn w:val="a0"/>
    <w:uiPriority w:val="22"/>
    <w:qFormat/>
    <w:rsid w:val="005E4F23"/>
    <w:rPr>
      <w:b/>
      <w:bCs/>
    </w:rPr>
  </w:style>
  <w:style w:type="character" w:customStyle="1" w:styleId="hljs-variable">
    <w:name w:val="hljs-variable"/>
    <w:basedOn w:val="a0"/>
    <w:rsid w:val="005E4F23"/>
  </w:style>
  <w:style w:type="character" w:customStyle="1" w:styleId="hljs-literal">
    <w:name w:val="hljs-literal"/>
    <w:basedOn w:val="a0"/>
    <w:rsid w:val="005E4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98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140</Words>
  <Characters>12200</Characters>
  <Application>Microsoft Office Word</Application>
  <DocSecurity>0</DocSecurity>
  <Lines>101</Lines>
  <Paragraphs>28</Paragraphs>
  <ScaleCrop>false</ScaleCrop>
  <Company/>
  <LinksUpToDate>false</LinksUpToDate>
  <CharactersWithSpaces>1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chao sun</dc:creator>
  <cp:keywords/>
  <dc:description/>
  <cp:lastModifiedBy>wenchao sun</cp:lastModifiedBy>
  <cp:revision>2</cp:revision>
  <dcterms:created xsi:type="dcterms:W3CDTF">2021-05-04T00:53:00Z</dcterms:created>
  <dcterms:modified xsi:type="dcterms:W3CDTF">2021-05-04T00:53:00Z</dcterms:modified>
</cp:coreProperties>
</file>